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1E18E" w14:textId="77777777" w:rsidR="00BB1456" w:rsidRDefault="00BB1456">
      <w:pPr>
        <w:pStyle w:val="BodyText"/>
        <w:spacing w:before="6"/>
        <w:ind w:left="0" w:firstLine="0"/>
        <w:rPr>
          <w:sz w:val="23"/>
        </w:rPr>
      </w:pPr>
    </w:p>
    <w:p w14:paraId="2A15D07C" w14:textId="1C27987E" w:rsidR="001A2145" w:rsidRDefault="00241375">
      <w:pPr>
        <w:pStyle w:val="BodyText"/>
        <w:spacing w:before="6"/>
        <w:ind w:left="0" w:firstLine="0"/>
        <w:rPr>
          <w:sz w:val="23"/>
        </w:rPr>
      </w:pPr>
      <w:r>
        <w:rPr>
          <w:sz w:val="23"/>
        </w:rPr>
        <w:t>30</w:t>
      </w:r>
      <w:r w:rsidR="008676CA">
        <w:rPr>
          <w:sz w:val="23"/>
        </w:rPr>
        <w:t>-1</w:t>
      </w:r>
      <w:r w:rsidR="00AE1DD1">
        <w:rPr>
          <w:sz w:val="23"/>
        </w:rPr>
        <w:t>1</w:t>
      </w:r>
      <w:r w:rsidR="008676CA">
        <w:rPr>
          <w:sz w:val="23"/>
        </w:rPr>
        <w:t>-19</w:t>
      </w:r>
    </w:p>
    <w:p w14:paraId="21EBDE25" w14:textId="38BD1F6D" w:rsidR="001A2145" w:rsidRDefault="003F29BA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Final Year Project Log </w:t>
      </w:r>
      <w:r w:rsidR="00241375">
        <w:rPr>
          <w:rFonts w:ascii="Verdana"/>
          <w:b/>
          <w:spacing w:val="4"/>
          <w:w w:val="75"/>
          <w:sz w:val="40"/>
        </w:rPr>
        <w:t>4</w:t>
      </w:r>
      <w:r w:rsidR="004070CD">
        <w:rPr>
          <w:rFonts w:ascii="Verdana"/>
          <w:b/>
          <w:spacing w:val="4"/>
          <w:w w:val="75"/>
          <w:sz w:val="40"/>
        </w:rPr>
        <w:t xml:space="preserve"> by Samuel Feerick</w:t>
      </w:r>
    </w:p>
    <w:p w14:paraId="7D76DF89" w14:textId="29142948" w:rsidR="00DC315A" w:rsidRDefault="00DC315A" w:rsidP="00DC315A">
      <w:pPr>
        <w:tabs>
          <w:tab w:val="left" w:pos="503"/>
          <w:tab w:val="left" w:pos="504"/>
        </w:tabs>
        <w:rPr>
          <w:sz w:val="20"/>
        </w:rPr>
      </w:pPr>
    </w:p>
    <w:p w14:paraId="58D97825" w14:textId="77777777" w:rsidR="001121CE" w:rsidRDefault="001121CE" w:rsidP="001121CE">
      <w:pPr>
        <w:tabs>
          <w:tab w:val="left" w:pos="503"/>
          <w:tab w:val="left" w:pos="504"/>
        </w:tabs>
        <w:rPr>
          <w:sz w:val="24"/>
          <w:szCs w:val="28"/>
        </w:rPr>
      </w:pPr>
    </w:p>
    <w:p w14:paraId="4454F8F9" w14:textId="3E531A36" w:rsidR="00105DBB" w:rsidRDefault="001121CE" w:rsidP="001121CE">
      <w:pPr>
        <w:tabs>
          <w:tab w:val="left" w:pos="503"/>
          <w:tab w:val="left" w:pos="504"/>
        </w:tabs>
        <w:rPr>
          <w:sz w:val="24"/>
          <w:szCs w:val="28"/>
        </w:rPr>
      </w:pPr>
      <w:r>
        <w:rPr>
          <w:sz w:val="24"/>
          <w:szCs w:val="28"/>
        </w:rPr>
        <w:t xml:space="preserve">This week I began work on the Web server to capture the </w:t>
      </w:r>
      <w:r w:rsidR="009B4D09">
        <w:rPr>
          <w:sz w:val="24"/>
          <w:szCs w:val="28"/>
        </w:rPr>
        <w:t xml:space="preserve">data inputted by the RFID </w:t>
      </w:r>
      <w:r w:rsidR="00950213">
        <w:rPr>
          <w:sz w:val="24"/>
          <w:szCs w:val="28"/>
        </w:rPr>
        <w:t>reader.</w:t>
      </w:r>
    </w:p>
    <w:p w14:paraId="15216B07" w14:textId="1812395E" w:rsidR="006520B4" w:rsidRDefault="006520B4" w:rsidP="001121CE">
      <w:pPr>
        <w:tabs>
          <w:tab w:val="left" w:pos="503"/>
          <w:tab w:val="left" w:pos="504"/>
        </w:tabs>
        <w:rPr>
          <w:sz w:val="24"/>
          <w:szCs w:val="28"/>
        </w:rPr>
      </w:pPr>
    </w:p>
    <w:p w14:paraId="0E2F8C7D" w14:textId="520C8B28" w:rsidR="006520B4" w:rsidRDefault="006520B4" w:rsidP="001121CE">
      <w:pPr>
        <w:tabs>
          <w:tab w:val="left" w:pos="503"/>
          <w:tab w:val="left" w:pos="504"/>
        </w:tabs>
        <w:rPr>
          <w:sz w:val="24"/>
          <w:szCs w:val="28"/>
        </w:rPr>
      </w:pPr>
      <w:r>
        <w:rPr>
          <w:sz w:val="24"/>
          <w:szCs w:val="28"/>
        </w:rPr>
        <w:t xml:space="preserve">I </w:t>
      </w:r>
      <w:r w:rsidR="00F76076">
        <w:rPr>
          <w:sz w:val="24"/>
          <w:szCs w:val="28"/>
        </w:rPr>
        <w:t>done this with a p</w:t>
      </w:r>
      <w:r w:rsidR="00AF378B">
        <w:rPr>
          <w:sz w:val="24"/>
          <w:szCs w:val="28"/>
        </w:rPr>
        <w:t>ython script and built a HTML web page.</w:t>
      </w:r>
      <w:bookmarkStart w:id="0" w:name="_GoBack"/>
      <w:bookmarkEnd w:id="0"/>
    </w:p>
    <w:p w14:paraId="677471EB" w14:textId="77777777" w:rsidR="00950213" w:rsidRPr="001121CE" w:rsidRDefault="00950213" w:rsidP="001121CE">
      <w:pPr>
        <w:tabs>
          <w:tab w:val="left" w:pos="503"/>
          <w:tab w:val="left" w:pos="504"/>
        </w:tabs>
        <w:rPr>
          <w:sz w:val="24"/>
          <w:szCs w:val="28"/>
        </w:rPr>
      </w:pPr>
    </w:p>
    <w:p w14:paraId="644E699A" w14:textId="4C442F1C" w:rsidR="008822E6" w:rsidRDefault="008822E6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0787ACF2" w14:textId="77777777" w:rsidR="00BC46AF" w:rsidRDefault="00BC46AF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37EF5DC9" w14:textId="71A17C2E" w:rsidR="001A2145" w:rsidRDefault="00B576C7" w:rsidP="00241375">
      <w:pPr>
        <w:pStyle w:val="BodyText"/>
        <w:spacing w:before="3"/>
        <w:ind w:left="0" w:firstLine="0"/>
        <w:rPr>
          <w:sz w:val="22"/>
        </w:rPr>
      </w:pPr>
      <w:r>
        <w:rPr>
          <w:noProof/>
          <w:sz w:val="22"/>
        </w:rPr>
        <w:drawing>
          <wp:inline distT="0" distB="0" distL="0" distR="0" wp14:anchorId="64724A33" wp14:editId="6A9256BB">
            <wp:extent cx="2905125" cy="400875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8424930_1433421570154622_6319558293140275200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503" cy="402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2"/>
        </w:rPr>
        <w:drawing>
          <wp:inline distT="0" distB="0" distL="0" distR="0" wp14:anchorId="5B25D6D6" wp14:editId="489C2314">
            <wp:extent cx="2981325" cy="400915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8684405_2713554845391930_8838159576877498368_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5598" cy="401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33777"/>
    <w:rsid w:val="000449D0"/>
    <w:rsid w:val="000F12A6"/>
    <w:rsid w:val="00105DBB"/>
    <w:rsid w:val="001121CE"/>
    <w:rsid w:val="00117AEE"/>
    <w:rsid w:val="00131F88"/>
    <w:rsid w:val="0014086E"/>
    <w:rsid w:val="00171483"/>
    <w:rsid w:val="001809B8"/>
    <w:rsid w:val="001A2145"/>
    <w:rsid w:val="001D6288"/>
    <w:rsid w:val="001E6206"/>
    <w:rsid w:val="001E6758"/>
    <w:rsid w:val="001F140B"/>
    <w:rsid w:val="002206E1"/>
    <w:rsid w:val="00241375"/>
    <w:rsid w:val="00243824"/>
    <w:rsid w:val="0025202B"/>
    <w:rsid w:val="002C2900"/>
    <w:rsid w:val="002D1D38"/>
    <w:rsid w:val="002F6527"/>
    <w:rsid w:val="00307819"/>
    <w:rsid w:val="00342693"/>
    <w:rsid w:val="00346ED8"/>
    <w:rsid w:val="003F29BA"/>
    <w:rsid w:val="00404E0F"/>
    <w:rsid w:val="004070CD"/>
    <w:rsid w:val="0046711C"/>
    <w:rsid w:val="004C730B"/>
    <w:rsid w:val="00575AA2"/>
    <w:rsid w:val="00584333"/>
    <w:rsid w:val="00593ED2"/>
    <w:rsid w:val="005B00B2"/>
    <w:rsid w:val="005D79CE"/>
    <w:rsid w:val="005F2A43"/>
    <w:rsid w:val="005F4A36"/>
    <w:rsid w:val="00613F4F"/>
    <w:rsid w:val="00624AFE"/>
    <w:rsid w:val="006520B4"/>
    <w:rsid w:val="006C6068"/>
    <w:rsid w:val="00701B4F"/>
    <w:rsid w:val="00717EFB"/>
    <w:rsid w:val="00732A30"/>
    <w:rsid w:val="007502C3"/>
    <w:rsid w:val="007A73A2"/>
    <w:rsid w:val="007D74D9"/>
    <w:rsid w:val="00813215"/>
    <w:rsid w:val="00814831"/>
    <w:rsid w:val="008676CA"/>
    <w:rsid w:val="00872E12"/>
    <w:rsid w:val="00876EF4"/>
    <w:rsid w:val="008822E6"/>
    <w:rsid w:val="0088674E"/>
    <w:rsid w:val="008B44D7"/>
    <w:rsid w:val="0091170F"/>
    <w:rsid w:val="0094418C"/>
    <w:rsid w:val="00950213"/>
    <w:rsid w:val="00957A59"/>
    <w:rsid w:val="00962F8A"/>
    <w:rsid w:val="00980DDB"/>
    <w:rsid w:val="009B4D09"/>
    <w:rsid w:val="009D5514"/>
    <w:rsid w:val="00A040F5"/>
    <w:rsid w:val="00AC7F20"/>
    <w:rsid w:val="00AE1DD1"/>
    <w:rsid w:val="00AF378B"/>
    <w:rsid w:val="00B576C7"/>
    <w:rsid w:val="00B73C95"/>
    <w:rsid w:val="00BA3842"/>
    <w:rsid w:val="00BB1456"/>
    <w:rsid w:val="00BB6F04"/>
    <w:rsid w:val="00BC46AF"/>
    <w:rsid w:val="00C029ED"/>
    <w:rsid w:val="00C0647B"/>
    <w:rsid w:val="00C6489C"/>
    <w:rsid w:val="00CB1E16"/>
    <w:rsid w:val="00CB4255"/>
    <w:rsid w:val="00CC5F37"/>
    <w:rsid w:val="00CD3358"/>
    <w:rsid w:val="00D2091E"/>
    <w:rsid w:val="00D32C6E"/>
    <w:rsid w:val="00D354C0"/>
    <w:rsid w:val="00D92B0F"/>
    <w:rsid w:val="00DB442E"/>
    <w:rsid w:val="00DB66AA"/>
    <w:rsid w:val="00DC0969"/>
    <w:rsid w:val="00DC315A"/>
    <w:rsid w:val="00DF4552"/>
    <w:rsid w:val="00E01A93"/>
    <w:rsid w:val="00E10697"/>
    <w:rsid w:val="00E17BD7"/>
    <w:rsid w:val="00E56946"/>
    <w:rsid w:val="00E93B3D"/>
    <w:rsid w:val="00EA2194"/>
    <w:rsid w:val="00EE1B38"/>
    <w:rsid w:val="00EF3513"/>
    <w:rsid w:val="00F05E09"/>
    <w:rsid w:val="00F45A46"/>
    <w:rsid w:val="00F76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AE303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DF45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4552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2FF864314E5D429E63C469C353008E" ma:contentTypeVersion="10" ma:contentTypeDescription="Create a new document." ma:contentTypeScope="" ma:versionID="449f3a3248f8c2cd41f2693d2a411ef7">
  <xsd:schema xmlns:xsd="http://www.w3.org/2001/XMLSchema" xmlns:xs="http://www.w3.org/2001/XMLSchema" xmlns:p="http://schemas.microsoft.com/office/2006/metadata/properties" xmlns:ns3="5b71ce7a-2ef1-42a3-aa22-4704de68b39d" xmlns:ns4="ed70c6f8-a48d-45e8-aa65-069e6d5d35bf" targetNamespace="http://schemas.microsoft.com/office/2006/metadata/properties" ma:root="true" ma:fieldsID="61f2cd9b58a5719d473e958b520603e3" ns3:_="" ns4:_="">
    <xsd:import namespace="5b71ce7a-2ef1-42a3-aa22-4704de68b39d"/>
    <xsd:import namespace="ed70c6f8-a48d-45e8-aa65-069e6d5d35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1ce7a-2ef1-42a3-aa22-4704de68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0c6f8-a48d-45e8-aa65-069e6d5d3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B66EED-49F6-4B2A-97B2-913793D474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274F84-2CE4-40C2-B65B-F4BFA91CD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DB5BAB-0837-4890-868A-64353E822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1ce7a-2ef1-42a3-aa22-4704de68b39d"/>
    <ds:schemaRef ds:uri="ed70c6f8-a48d-45e8-aa65-069e6d5d3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1</Pages>
  <Words>31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FEERICK - Student</dc:creator>
  <cp:lastModifiedBy>Sam Feerick</cp:lastModifiedBy>
  <cp:revision>95</cp:revision>
  <dcterms:created xsi:type="dcterms:W3CDTF">2019-11-18T17:21:00Z</dcterms:created>
  <dcterms:modified xsi:type="dcterms:W3CDTF">2019-12-07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FD2FF864314E5D429E63C469C353008E</vt:lpwstr>
  </property>
</Properties>
</file>